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: for example youtub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youtube) via interface(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resentational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al styple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tandard/ set of guidelines by which we can structure and create api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Resource Based Url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4DF" w:rsidRPr="00E80400" w:rsidRDefault="007034DF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RE:</w:t>
      </w: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B6629" wp14:editId="0668BF05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B5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 Method: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request we or client gonna make it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97BBD1" wp14:editId="1F0D39B7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D9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TES:</w:t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5638C3" wp14:editId="69A9FFA6">
            <wp:extent cx="5943600" cy="2783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and delete requires id of particular data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and PATCH both used to update the data, then what’s the difference?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C375A8" wp14:editId="57275F0D">
            <wp:extent cx="5943600" cy="1300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RT: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erver.js fil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nit (to get package.json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DENCIES TO INSTALL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 express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 mongoos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 I morgan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 nodemon (update package.json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SERVER.J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morgan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const productRoutes = require('./api/routes/product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const orderRoutes = require('./api/routes/order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ongodb connection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mongoose.connect('mongodb+srv://admin:Dj21mrMwyo89gAHr@cluster0.dmxhm.mongodb.net/myFirstDatabase?retryWrites=true&amp;w=majority'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useNewUrlParser:true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useUnifiedTopology:tru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mongoose.Promise = global.Promise</w:t>
      </w:r>
    </w:p>
    <w:p w:rsidR="00905982" w:rsidRPr="00905982" w:rsidRDefault="00905982" w:rsidP="0090598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organ shows log in terminal or conso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dev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body parser which is now replaced by express is used to parse body of your choic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xtended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parse simple bodies of url encoded data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is to extract json data and make it readab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nsurance to prevent cors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rigin, X-Requested-With, Content-Type, Accept, Authorization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Method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PUT, POST, PATCH, DELETE, GET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0099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0996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app.use('/orders', orderRoutes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SERVE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listening to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</w:p>
    <w:p w:rsidR="00F946BC" w:rsidRDefault="00F946BC" w:rsidP="00B7102E">
      <w:r>
        <w:rPr>
          <w:rFonts w:ascii="Times New Roman" w:hAnsi="Times New Roman" w:cs="Times New Roman"/>
          <w:sz w:val="24"/>
          <w:szCs w:val="24"/>
        </w:rPr>
        <w:t xml:space="preserve">Now run </w:t>
      </w:r>
      <w:hyperlink r:id="rId13" w:history="1">
        <w:r>
          <w:rPr>
            <w:rStyle w:val="Hyperlink"/>
          </w:rPr>
          <w:t>localhost:3000</w:t>
        </w:r>
      </w:hyperlink>
      <w:r>
        <w:t xml:space="preserve"> and we get {name: “Muneeb” } as in middle ware I am getting res.status(200).json({name:”Muneeb”})</w:t>
      </w:r>
    </w:p>
    <w:p w:rsidR="00772DD6" w:rsidRDefault="00772DD6" w:rsidP="00B7102E">
      <w:pPr>
        <w:rPr>
          <w:rFonts w:ascii="Times New Roman" w:hAnsi="Times New Roman" w:cs="Times New Roman"/>
          <w:sz w:val="24"/>
          <w:szCs w:val="24"/>
        </w:rPr>
      </w:pPr>
      <w:r>
        <w:t>Later I am going to update it with middle ware with app.use and routes in separate file</w:t>
      </w:r>
      <w:bookmarkStart w:id="0" w:name="_GoBack"/>
      <w:bookmarkEnd w:id="0"/>
    </w:p>
    <w:p w:rsidR="005A33D4" w:rsidRPr="000C7FC0" w:rsidRDefault="005A33D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 IS OF ROUTE</w:t>
      </w:r>
    </w:p>
    <w:sectPr w:rsidR="005A33D4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rAUAyRSnZSwAAAA="/>
  </w:docVars>
  <w:rsids>
    <w:rsidRoot w:val="001164A0"/>
    <w:rsid w:val="000C7FC0"/>
    <w:rsid w:val="001164A0"/>
    <w:rsid w:val="00300996"/>
    <w:rsid w:val="005565BA"/>
    <w:rsid w:val="005A33D4"/>
    <w:rsid w:val="007034DF"/>
    <w:rsid w:val="00734AB5"/>
    <w:rsid w:val="00760580"/>
    <w:rsid w:val="00772DD6"/>
    <w:rsid w:val="00905982"/>
    <w:rsid w:val="00A778A5"/>
    <w:rsid w:val="00AC565B"/>
    <w:rsid w:val="00B7102E"/>
    <w:rsid w:val="00C04D6E"/>
    <w:rsid w:val="00D81D04"/>
    <w:rsid w:val="00E80400"/>
    <w:rsid w:val="00F84ED9"/>
    <w:rsid w:val="00F9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946B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3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7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localhost:300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7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2</cp:revision>
  <dcterms:created xsi:type="dcterms:W3CDTF">2021-09-13T04:54:00Z</dcterms:created>
  <dcterms:modified xsi:type="dcterms:W3CDTF">2021-09-13T08:26:00Z</dcterms:modified>
</cp:coreProperties>
</file>